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2" w14:textId="45C3C0FC" w:rsidR="00D20BE7" w:rsidRDefault="00480A67">
      <w:r>
        <w:t xml:space="preserve">Lasik </w:t>
      </w:r>
      <w:proofErr w:type="spellStart"/>
      <w:r>
        <w:t>Manhattan</w:t>
      </w:r>
      <w:r>
        <w:t>.dello</w:t>
      </w:r>
      <w:proofErr w:type="spellEnd"/>
      <w:r>
        <w:t xml:space="preserve"> </w:t>
      </w:r>
      <w:r w:rsidR="000A717E">
        <w:t>Russo</w:t>
      </w:r>
      <w:r>
        <w:t xml:space="preserve"> article.tomo.</w:t>
      </w:r>
    </w:p>
    <w:p w14:paraId="53D1206E" w14:textId="7862767B" w:rsidR="000A717E" w:rsidRDefault="000A717E" w:rsidP="000A717E">
      <w:r>
        <w:rPr>
          <w:b/>
        </w:rPr>
        <w:t>/</w:t>
      </w:r>
      <w:r w:rsidRPr="000A717E">
        <w:t xml:space="preserve"> </w:t>
      </w:r>
      <w:r>
        <w:t>Lasik Manhattan</w:t>
      </w:r>
    </w:p>
    <w:p w14:paraId="42FF40D1" w14:textId="5566622C" w:rsidR="000A717E" w:rsidRDefault="000A717E">
      <w:pPr>
        <w:shd w:val="clear" w:color="auto" w:fill="FFFFFF"/>
        <w:spacing w:line="331" w:lineRule="auto"/>
        <w:rPr>
          <w:b/>
        </w:rPr>
      </w:pPr>
    </w:p>
    <w:p w14:paraId="00000003" w14:textId="77777777" w:rsidR="00D20BE7" w:rsidRDefault="000A717E">
      <w:pPr>
        <w:shd w:val="clear" w:color="auto" w:fill="FFFFFF"/>
        <w:spacing w:line="331" w:lineRule="auto"/>
      </w:pPr>
      <w:r>
        <w:rPr>
          <w:b/>
        </w:rPr>
        <w:t xml:space="preserve">Keyword: </w:t>
      </w:r>
      <w:r>
        <w:t>Lasik Manhattan</w:t>
      </w:r>
    </w:p>
    <w:p w14:paraId="00000004" w14:textId="77777777" w:rsidR="00D20BE7" w:rsidRDefault="00D20BE7"/>
    <w:p w14:paraId="00000005" w14:textId="77777777" w:rsidR="00D20BE7" w:rsidRDefault="000A717E">
      <w:pPr>
        <w:shd w:val="clear" w:color="auto" w:fill="FFFFFF"/>
        <w:spacing w:line="331" w:lineRule="auto"/>
      </w:pPr>
      <w:r>
        <w:rPr>
          <w:b/>
        </w:rPr>
        <w:t xml:space="preserve">Meta: </w:t>
      </w:r>
      <w:r>
        <w:t xml:space="preserve">If you’re in Manhattan and interested in fixing your vision problems for good, read more about LASIK in your area. </w:t>
      </w:r>
    </w:p>
    <w:p w14:paraId="00000006" w14:textId="77777777" w:rsidR="00D20BE7" w:rsidRDefault="00D20BE7"/>
    <w:p w14:paraId="00000007" w14:textId="7F9FCE7B" w:rsidR="00D20BE7" w:rsidRDefault="000A717E">
      <w:pPr>
        <w:shd w:val="clear" w:color="auto" w:fill="FFFFFF"/>
        <w:spacing w:line="331" w:lineRule="auto"/>
        <w:rPr>
          <w:b/>
        </w:rPr>
      </w:pPr>
      <w:r>
        <w:rPr>
          <w:b/>
        </w:rPr>
        <w:t>LASIK Manhattan | How to</w:t>
      </w:r>
      <w:r>
        <w:rPr>
          <w:b/>
        </w:rPr>
        <w:t xml:space="preserve"> Find the Best Eye Surgeon in</w:t>
      </w:r>
      <w:r>
        <w:rPr>
          <w:b/>
        </w:rPr>
        <w:t xml:space="preserve"> NYC</w:t>
      </w:r>
    </w:p>
    <w:p w14:paraId="00000008" w14:textId="77777777" w:rsidR="00D20BE7" w:rsidRDefault="000A717E">
      <w:pPr>
        <w:shd w:val="clear" w:color="auto" w:fill="FFFFFF"/>
        <w:spacing w:line="331" w:lineRule="auto"/>
      </w:pPr>
      <w:r>
        <w:t xml:space="preserve"> </w:t>
      </w:r>
    </w:p>
    <w:p w14:paraId="00000009" w14:textId="1E533C9C" w:rsidR="00D20BE7" w:rsidRDefault="000A717E">
      <w:pPr>
        <w:shd w:val="clear" w:color="auto" w:fill="FFFFFF"/>
        <w:spacing w:line="331" w:lineRule="auto"/>
      </w:pPr>
      <w:r>
        <w:t>Dello Russo Laser Vision is the premier Lasik Manhattan provider for individuals who suffer from blurry vision and</w:t>
      </w:r>
      <w:r>
        <w:t xml:space="preserve"> interested in leaving behind glasses and contacts for good</w:t>
      </w:r>
      <w:r>
        <w:t xml:space="preserve">. </w:t>
      </w:r>
      <w:r w:rsidRPr="000A717E">
        <w:rPr>
          <w:u w:val="single"/>
        </w:rPr>
        <w:t>LASIK eye surgery</w:t>
      </w:r>
      <w:r>
        <w:t xml:space="preserve"> is the most trusted eye surgery on the market, with millions of surgeries having b</w:t>
      </w:r>
      <w:r>
        <w:t xml:space="preserve">een performed worldwide since its FDA approval in 1999. </w:t>
      </w:r>
    </w:p>
    <w:p w14:paraId="0000000A" w14:textId="77777777" w:rsidR="00D20BE7" w:rsidRDefault="00D20BE7"/>
    <w:p w14:paraId="0000000B" w14:textId="5C891869" w:rsidR="00D20BE7" w:rsidRDefault="000A717E">
      <w:pPr>
        <w:shd w:val="clear" w:color="auto" w:fill="FFFFFF"/>
        <w:spacing w:line="331" w:lineRule="auto"/>
      </w:pPr>
      <w:r>
        <w:t>LASIK in Manhattan from Dr. Dello Russo</w:t>
      </w:r>
      <w:r>
        <w:t xml:space="preserve"> could be an excellent investment for potential patients who want to permanently address their poor vision without glasses or contacts.  </w:t>
      </w:r>
    </w:p>
    <w:p w14:paraId="0000000C" w14:textId="77777777" w:rsidR="00D20BE7" w:rsidRDefault="000A717E">
      <w:pPr>
        <w:shd w:val="clear" w:color="auto" w:fill="FFFFFF"/>
        <w:spacing w:line="331" w:lineRule="auto"/>
      </w:pPr>
      <w:r>
        <w:t xml:space="preserve"> </w:t>
      </w:r>
    </w:p>
    <w:p w14:paraId="0000000D" w14:textId="77777777" w:rsidR="00D20BE7" w:rsidRDefault="000A717E">
      <w:pPr>
        <w:shd w:val="clear" w:color="auto" w:fill="FFFFFF"/>
        <w:spacing w:line="331" w:lineRule="auto"/>
      </w:pPr>
      <w:r>
        <w:rPr>
          <w:b/>
        </w:rPr>
        <w:t xml:space="preserve">LASIK Manhattan Benefits </w:t>
      </w:r>
      <w:r>
        <w:t xml:space="preserve"> </w:t>
      </w:r>
    </w:p>
    <w:p w14:paraId="0000000E" w14:textId="77777777" w:rsidR="00D20BE7" w:rsidRDefault="00D20BE7"/>
    <w:p w14:paraId="0000000F" w14:textId="77777777" w:rsidR="00D20BE7" w:rsidRDefault="000A717E">
      <w:pPr>
        <w:numPr>
          <w:ilvl w:val="0"/>
          <w:numId w:val="1"/>
        </w:numPr>
        <w:rPr>
          <w:color w:val="000000"/>
        </w:rPr>
      </w:pPr>
      <w:r>
        <w:t>Painless pro</w:t>
      </w:r>
      <w:r>
        <w:t>cedure that takes mere minutes</w:t>
      </w:r>
    </w:p>
    <w:p w14:paraId="00000010" w14:textId="77777777" w:rsidR="00D20BE7" w:rsidRDefault="000A717E">
      <w:pPr>
        <w:numPr>
          <w:ilvl w:val="0"/>
          <w:numId w:val="1"/>
        </w:numPr>
        <w:rPr>
          <w:color w:val="000000"/>
        </w:rPr>
      </w:pPr>
      <w:r>
        <w:t>Performed by an experienced and skilled eye surgeon</w:t>
      </w:r>
    </w:p>
    <w:p w14:paraId="00000011" w14:textId="77777777" w:rsidR="00D20BE7" w:rsidRDefault="000A717E">
      <w:pPr>
        <w:numPr>
          <w:ilvl w:val="0"/>
          <w:numId w:val="1"/>
        </w:numPr>
        <w:rPr>
          <w:color w:val="000000"/>
        </w:rPr>
      </w:pPr>
      <w:r>
        <w:t>Very little downtime</w:t>
      </w:r>
    </w:p>
    <w:p w14:paraId="00000012" w14:textId="7146FAF7" w:rsidR="00D20BE7" w:rsidRDefault="000A717E">
      <w:pPr>
        <w:numPr>
          <w:ilvl w:val="0"/>
          <w:numId w:val="1"/>
        </w:numPr>
        <w:rPr>
          <w:color w:val="000000"/>
        </w:rPr>
      </w:pPr>
      <w:r>
        <w:t>Typical results show improved vision for 1-2 days post-</w:t>
      </w:r>
      <w:bookmarkStart w:id="0" w:name="_GoBack"/>
      <w:bookmarkEnd w:id="0"/>
      <w:r>
        <w:t>procedure</w:t>
      </w:r>
    </w:p>
    <w:p w14:paraId="00000013" w14:textId="77777777" w:rsidR="00D20BE7" w:rsidRDefault="000A717E">
      <w:pPr>
        <w:numPr>
          <w:ilvl w:val="0"/>
          <w:numId w:val="1"/>
        </w:numPr>
        <w:rPr>
          <w:color w:val="000000"/>
        </w:rPr>
      </w:pPr>
      <w:r>
        <w:t>Long-term results eliminate the need for glasses and contacts</w:t>
      </w:r>
    </w:p>
    <w:p w14:paraId="00000014" w14:textId="77777777" w:rsidR="00D20BE7" w:rsidRDefault="000A717E">
      <w:pPr>
        <w:numPr>
          <w:ilvl w:val="0"/>
          <w:numId w:val="1"/>
        </w:numPr>
        <w:rPr>
          <w:color w:val="000000"/>
        </w:rPr>
      </w:pPr>
      <w:r>
        <w:t>FDA-approved procedure th</w:t>
      </w:r>
      <w:r>
        <w:t xml:space="preserve">at carries a low risk of side effects </w:t>
      </w:r>
    </w:p>
    <w:p w14:paraId="00000015" w14:textId="77777777" w:rsidR="00D20BE7" w:rsidRDefault="000A717E">
      <w:pPr>
        <w:numPr>
          <w:ilvl w:val="0"/>
          <w:numId w:val="1"/>
        </w:numPr>
        <w:rPr>
          <w:color w:val="000000"/>
        </w:rPr>
      </w:pPr>
      <w:r>
        <w:t xml:space="preserve">Cutting edge and up-to-date technology </w:t>
      </w:r>
    </w:p>
    <w:p w14:paraId="00000016" w14:textId="77777777" w:rsidR="00D20BE7" w:rsidRDefault="00D20BE7"/>
    <w:p w14:paraId="00000017" w14:textId="77777777" w:rsidR="00D20BE7" w:rsidRDefault="000A717E">
      <w:pPr>
        <w:shd w:val="clear" w:color="auto" w:fill="FFFFFF"/>
        <w:spacing w:line="331" w:lineRule="auto"/>
        <w:rPr>
          <w:b/>
        </w:rPr>
      </w:pPr>
      <w:r>
        <w:rPr>
          <w:b/>
        </w:rPr>
        <w:t xml:space="preserve">Blurry Vision: What Causes It? </w:t>
      </w:r>
    </w:p>
    <w:p w14:paraId="00000018" w14:textId="77777777" w:rsidR="00D20BE7" w:rsidRDefault="00D20BE7"/>
    <w:p w14:paraId="00000019" w14:textId="77777777" w:rsidR="00D20BE7" w:rsidRDefault="000A717E">
      <w:pPr>
        <w:shd w:val="clear" w:color="auto" w:fill="FFFFFF"/>
        <w:spacing w:line="331" w:lineRule="auto"/>
      </w:pPr>
      <w:r>
        <w:t>Most vision problems are categorized as refractive errors that are caused by the corneal imperfections that prevent light from focusing properl</w:t>
      </w:r>
      <w:r>
        <w:t>y onto the retina. Nearsightedness (myopia) is one of the most common refractive errors. Myopia occurs when the cornea is too curved to focus light properly. Farsightedness (hyperopia) is slightly less common and occurs when the cornea is too flat to focus</w:t>
      </w:r>
      <w:r>
        <w:t xml:space="preserve"> light properly. </w:t>
      </w:r>
    </w:p>
    <w:p w14:paraId="0000001A" w14:textId="77777777" w:rsidR="00D20BE7" w:rsidRDefault="00D20BE7"/>
    <w:p w14:paraId="0000001B" w14:textId="77777777" w:rsidR="00D20BE7" w:rsidRDefault="000A717E">
      <w:pPr>
        <w:shd w:val="clear" w:color="auto" w:fill="FFFFFF"/>
        <w:spacing w:line="331" w:lineRule="auto"/>
        <w:rPr>
          <w:b/>
        </w:rPr>
      </w:pPr>
      <w:r>
        <w:rPr>
          <w:b/>
        </w:rPr>
        <w:t xml:space="preserve">Manhattan LASIK Procedure: What to Expect </w:t>
      </w:r>
    </w:p>
    <w:p w14:paraId="0000001C" w14:textId="77777777" w:rsidR="00D20BE7" w:rsidRDefault="00D20BE7"/>
    <w:p w14:paraId="0000001D" w14:textId="35A03C14" w:rsidR="00D20BE7" w:rsidRDefault="000A717E">
      <w:pPr>
        <w:shd w:val="clear" w:color="auto" w:fill="FFFFFF"/>
        <w:spacing w:line="331" w:lineRule="auto"/>
      </w:pPr>
      <w:r>
        <w:lastRenderedPageBreak/>
        <w:t>The LASIK procedure is fairly straight forward. Once the patient’s eye is positioned beneath the laser (which has innovative</w:t>
      </w:r>
      <w:r>
        <w:t xml:space="preserve"> technology to account for micro-eye movements and to keep the eye in place), Dr. Dello Russo </w:t>
      </w:r>
      <w:r>
        <w:t>will create a thin incision — r</w:t>
      </w:r>
      <w:r>
        <w:t>eferred to as a “flap” — in the epithelium (the surface tissue of the cornea). Beneath this flap is the stroma, which is the part of the cornea that the</w:t>
      </w:r>
      <w:r>
        <w:t xml:space="preserve"> laser reshapes. </w:t>
      </w:r>
    </w:p>
    <w:p w14:paraId="0000001E" w14:textId="77777777" w:rsidR="00D20BE7" w:rsidRDefault="00D20BE7"/>
    <w:p w14:paraId="0000001F" w14:textId="77777777" w:rsidR="00D20BE7" w:rsidRDefault="000A717E">
      <w:pPr>
        <w:shd w:val="clear" w:color="auto" w:fill="FFFFFF"/>
        <w:spacing w:line="331" w:lineRule="auto"/>
      </w:pPr>
      <w:r>
        <w:t>In nearsighted patients, the surgeon will remove tissue from th</w:t>
      </w:r>
      <w:r>
        <w:t>e center of the cornea to make it flatter. In farsighted patients, the surgeon removes tissue from the edges of the cornea to make the cornea steeper. Once the cornea is reshaped in one of these ways, the light will be able to properly focus on the retina.</w:t>
      </w:r>
      <w:r>
        <w:t xml:space="preserve"> This results in clearer, sharper vision. From there, the flap is set back into place and a temporary contact lens is placed over the cornea and acts as a bandage. LASIK does not require stitches. </w:t>
      </w:r>
    </w:p>
    <w:p w14:paraId="00000020" w14:textId="77777777" w:rsidR="00D20BE7" w:rsidRDefault="00D20BE7"/>
    <w:p w14:paraId="00000021" w14:textId="77777777" w:rsidR="00D20BE7" w:rsidRDefault="000A717E">
      <w:pPr>
        <w:shd w:val="clear" w:color="auto" w:fill="FFFFFF"/>
        <w:spacing w:line="331" w:lineRule="auto"/>
        <w:rPr>
          <w:b/>
        </w:rPr>
      </w:pPr>
      <w:r>
        <w:rPr>
          <w:b/>
        </w:rPr>
        <w:t xml:space="preserve">Manhattan LASIK: The Best Candidate </w:t>
      </w:r>
    </w:p>
    <w:p w14:paraId="00000022" w14:textId="77777777" w:rsidR="00D20BE7" w:rsidRDefault="000A717E">
      <w:pPr>
        <w:shd w:val="clear" w:color="auto" w:fill="FFFFFF"/>
        <w:spacing w:line="331" w:lineRule="auto"/>
      </w:pPr>
      <w:r>
        <w:t xml:space="preserve"> </w:t>
      </w:r>
    </w:p>
    <w:p w14:paraId="00000023" w14:textId="2684A1FD" w:rsidR="00D20BE7" w:rsidRDefault="000A717E">
      <w:pPr>
        <w:shd w:val="clear" w:color="auto" w:fill="FFFFFF"/>
        <w:spacing w:line="331" w:lineRule="auto"/>
      </w:pPr>
      <w:r>
        <w:t>Potential LASIK pa</w:t>
      </w:r>
      <w:r>
        <w:t>tients in Manhattan must qualify for the procedure. LASIK is not for everyone.</w:t>
      </w:r>
      <w:r>
        <w:t xml:space="preserve"> </w:t>
      </w:r>
      <w:r>
        <w:t>The best LASIK candidates have mild to moderate myopia, hyperopia, or astigmatism; no history</w:t>
      </w:r>
      <w:r>
        <w:t xml:space="preserve"> of eye disease; and thick enough corneas to safely create the flap. The best way to discover if you are a good candidate for Lasik is to schedule a complimentary consultation with Dr. Dello Russo, the premier Lasik Manhattan surgeon in NYC.</w:t>
      </w:r>
    </w:p>
    <w:p w14:paraId="00000024" w14:textId="77777777" w:rsidR="00D20BE7" w:rsidRDefault="000A717E">
      <w:pPr>
        <w:shd w:val="clear" w:color="auto" w:fill="FFFFFF"/>
        <w:spacing w:line="331" w:lineRule="auto"/>
      </w:pPr>
      <w:r>
        <w:t xml:space="preserve"> </w:t>
      </w:r>
    </w:p>
    <w:p w14:paraId="00000025" w14:textId="259962C2" w:rsidR="00D20BE7" w:rsidRDefault="000A717E">
      <w:pPr>
        <w:shd w:val="clear" w:color="auto" w:fill="FFFFFF"/>
        <w:spacing w:line="331" w:lineRule="auto"/>
        <w:rPr>
          <w:b/>
        </w:rPr>
      </w:pPr>
      <w:r>
        <w:rPr>
          <w:b/>
        </w:rPr>
        <w:t>Manhattan LASIK at Dello Russo Laser Vision</w:t>
      </w:r>
    </w:p>
    <w:p w14:paraId="00000026" w14:textId="77777777" w:rsidR="00D20BE7" w:rsidRDefault="000A717E">
      <w:pPr>
        <w:shd w:val="clear" w:color="auto" w:fill="FFFFFF"/>
        <w:spacing w:line="331" w:lineRule="auto"/>
      </w:pPr>
      <w:r>
        <w:t xml:space="preserve"> </w:t>
      </w:r>
    </w:p>
    <w:p w14:paraId="00000029" w14:textId="51A9D432" w:rsidR="00D20BE7" w:rsidRDefault="000A717E">
      <w:pPr>
        <w:shd w:val="clear" w:color="auto" w:fill="FFFFFF"/>
        <w:spacing w:line="331" w:lineRule="auto"/>
      </w:pPr>
      <w:r>
        <w:t>LASIK is a serious investment and potential</w:t>
      </w:r>
      <w:r>
        <w:t xml:space="preserve"> patients want peace of mind.</w:t>
      </w:r>
      <w:r>
        <w:t xml:space="preserve"> </w:t>
      </w:r>
      <w:r>
        <w:t>If you’re considering</w:t>
      </w:r>
      <w:r>
        <w:t xml:space="preserve"> LASIK, It’s important to find a team you can trust. LASIK is safe and effective but a skilled surgeon is essential. To find out more about LASIK</w:t>
      </w:r>
      <w:r>
        <w:t xml:space="preserve"> and your candidacy for </w:t>
      </w:r>
      <w:r w:rsidRPr="000A717E">
        <w:rPr>
          <w:u w:val="single"/>
        </w:rPr>
        <w:t>laser eye surgery</w:t>
      </w:r>
      <w:r>
        <w:t xml:space="preserve"> </w:t>
      </w:r>
      <w:r>
        <w:t>consider scheduling</w:t>
      </w:r>
      <w:r>
        <w:t xml:space="preserve"> a complimentary consultation! Call us at </w:t>
      </w:r>
      <w:r>
        <w:rPr>
          <w:b/>
          <w:bCs/>
          <w:color w:val="222222"/>
        </w:rPr>
        <w:t>1 (800) 393 2273</w:t>
      </w:r>
      <w:r>
        <w:t xml:space="preserve"> </w:t>
      </w:r>
      <w:r>
        <w:t>or schedule online</w:t>
      </w:r>
      <w:r>
        <w:t xml:space="preserve">!  </w:t>
      </w:r>
    </w:p>
    <w:p w14:paraId="0000002A" w14:textId="77777777" w:rsidR="00D20BE7" w:rsidRDefault="00D20BE7"/>
    <w:p w14:paraId="0000002B" w14:textId="77777777" w:rsidR="00D20BE7" w:rsidRDefault="00D20BE7">
      <w:pPr>
        <w:rPr>
          <w:b/>
          <w:u w:val="single"/>
        </w:rPr>
      </w:pPr>
    </w:p>
    <w:p w14:paraId="0000002C" w14:textId="77777777" w:rsidR="00D20BE7" w:rsidRDefault="00D20BE7"/>
    <w:sectPr w:rsidR="00D20BE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Roboto">
    <w:panose1 w:val="00000000000000000000"/>
    <w:charset w:val="00"/>
    <w:family w:val="auto"/>
    <w:pitch w:val="variable"/>
    <w:sig w:usb0="E00002EF" w:usb1="5000205B" w:usb2="0000002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B6F0426"/>
    <w:multiLevelType w:val="multilevel"/>
    <w:tmpl w:val="B9AA3318"/>
    <w:lvl w:ilvl="0">
      <w:start w:val="1"/>
      <w:numFmt w:val="bullet"/>
      <w:lvlText w:val="●"/>
      <w:lvlJc w:val="left"/>
      <w:pPr>
        <w:ind w:left="720" w:hanging="360"/>
      </w:pPr>
      <w:rPr>
        <w:rFonts w:ascii="Roboto" w:eastAsia="Roboto" w:hAnsi="Roboto" w:cs="Roboto"/>
        <w:color w:val="333333"/>
        <w:sz w:val="28"/>
        <w:szCs w:val="2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
  <w:docVars>
    <w:docVar w:name="__Grammarly_42____i" w:val="H4sIAAAAAAAEAKtWckksSQxILCpxzi/NK1GyMqwFAAEhoTITAAAA"/>
    <w:docVar w:name="__Grammarly_42___1" w:val="H4sIAAAAAAAEAKtWcslP9kxRslIyNDYysDA1NjMyNDI3tDQ1MTZS0lEKTi0uzszPAykwrAUA2jfANywAAAA="/>
  </w:docVars>
  <w:rsids>
    <w:rsidRoot w:val="00D20BE7"/>
    <w:rsid w:val="000A717E"/>
    <w:rsid w:val="00480A67"/>
    <w:rsid w:val="00D20B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539</Words>
  <Characters>2955</Characters>
  <Application>Microsoft Office Word</Application>
  <DocSecurity>0</DocSecurity>
  <Lines>65</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Mel Zelig</cp:lastModifiedBy>
  <cp:revision>3</cp:revision>
  <dcterms:created xsi:type="dcterms:W3CDTF">2019-07-25T13:50:00Z</dcterms:created>
  <dcterms:modified xsi:type="dcterms:W3CDTF">2019-07-25T14:00:00Z</dcterms:modified>
</cp:coreProperties>
</file>